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553C0E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bookmarkStart w:id="0" w:name="_GoBack"/>
      <w:bookmarkEnd w:id="0"/>
    </w:p>
    <w:p w14:paraId="52553CEF" w14:textId="77777777" w:rsidR="00564340" w:rsidRDefault="00B716D9">
      <w:pPr>
        <w:pBdr>
          <w:top w:val="nil"/>
          <w:left w:val="nil"/>
          <w:bottom w:val="nil"/>
          <w:right w:val="nil"/>
          <w:between w:val="nil"/>
        </w:pBdr>
        <w:spacing w:before="90"/>
        <w:ind w:left="1026" w:right="1041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NEXO I</w:t>
      </w:r>
    </w:p>
    <w:p w14:paraId="52553CF0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color w:val="000000"/>
        </w:rPr>
      </w:pPr>
    </w:p>
    <w:p w14:paraId="52553CF1" w14:textId="77777777" w:rsidR="00564340" w:rsidRDefault="00B716D9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19" w:right="74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eencha a Linha de Pesquisa para a qual pretende fazer a escolha para ALUNO/A Especial do MESTRADO em Administração.</w:t>
      </w:r>
    </w:p>
    <w:p w14:paraId="52553CF2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6"/>
          <w:szCs w:val="26"/>
        </w:rPr>
      </w:pPr>
    </w:p>
    <w:p w14:paraId="52553CF3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color w:val="000000"/>
          <w:sz w:val="37"/>
          <w:szCs w:val="37"/>
        </w:rPr>
      </w:pPr>
    </w:p>
    <w:p w14:paraId="52553CF4" w14:textId="77777777" w:rsidR="00564340" w:rsidRDefault="00B716D9">
      <w:pPr>
        <w:pBdr>
          <w:top w:val="nil"/>
          <w:left w:val="nil"/>
          <w:bottom w:val="nil"/>
          <w:right w:val="nil"/>
          <w:between w:val="nil"/>
        </w:pBdr>
        <w:tabs>
          <w:tab w:val="left" w:pos="9853"/>
        </w:tabs>
        <w:ind w:left="319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Linha de pesquisa:</w:t>
      </w:r>
      <w:r>
        <w:rPr>
          <w:color w:val="000000"/>
          <w:sz w:val="24"/>
          <w:szCs w:val="24"/>
          <w:u w:val="single"/>
        </w:rPr>
        <w:t xml:space="preserve"> </w:t>
      </w:r>
      <w:r>
        <w:rPr>
          <w:color w:val="000000"/>
          <w:sz w:val="24"/>
          <w:szCs w:val="24"/>
          <w:u w:val="single"/>
        </w:rPr>
        <w:tab/>
      </w:r>
    </w:p>
    <w:p w14:paraId="52553CF5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52553CF6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52553CF7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52553CF8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</w:rPr>
      </w:pPr>
    </w:p>
    <w:p w14:paraId="52553CF9" w14:textId="77777777" w:rsidR="00564340" w:rsidRDefault="00B716D9">
      <w:pPr>
        <w:pBdr>
          <w:top w:val="nil"/>
          <w:left w:val="nil"/>
          <w:bottom w:val="nil"/>
          <w:right w:val="nil"/>
          <w:between w:val="nil"/>
        </w:pBdr>
        <w:spacing w:before="90" w:line="480" w:lineRule="auto"/>
        <w:ind w:left="319" w:right="7561"/>
        <w:rPr>
          <w:color w:val="000000"/>
          <w:sz w:val="24"/>
          <w:szCs w:val="24"/>
        </w:rPr>
        <w:sectPr w:rsidR="00564340">
          <w:headerReference w:type="default" r:id="rId9"/>
          <w:pgSz w:w="11900" w:h="16840"/>
          <w:pgMar w:top="2040" w:right="220" w:bottom="280" w:left="240" w:header="720" w:footer="0" w:gutter="0"/>
          <w:cols w:space="720"/>
        </w:sectPr>
      </w:pPr>
      <w:r>
        <w:rPr>
          <w:color w:val="000000"/>
          <w:sz w:val="24"/>
          <w:szCs w:val="24"/>
        </w:rPr>
        <w:t>Nome Completo do/a Candidato/a: Assinatura do/a Candidato/a:</w:t>
      </w:r>
    </w:p>
    <w:p w14:paraId="52553CFA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52553CFB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52553CFC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color w:val="000000"/>
          <w:sz w:val="21"/>
          <w:szCs w:val="21"/>
        </w:rPr>
      </w:pPr>
    </w:p>
    <w:p w14:paraId="52553CFD" w14:textId="77777777" w:rsidR="00564340" w:rsidRDefault="00B716D9">
      <w:pPr>
        <w:pStyle w:val="Ttulo1"/>
        <w:spacing w:before="90"/>
        <w:ind w:left="1026" w:right="1028" w:firstLine="0"/>
        <w:jc w:val="center"/>
      </w:pPr>
      <w:r>
        <w:t>ANEXO II</w:t>
      </w:r>
    </w:p>
    <w:p w14:paraId="52553CFE" w14:textId="77777777" w:rsidR="00564340" w:rsidRDefault="00B716D9">
      <w:pPr>
        <w:ind w:right="-42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ORMULÁRIO DE INSCRIÇÃO ALUNO/A ESPECIAL MESTRADO</w:t>
      </w:r>
    </w:p>
    <w:p w14:paraId="52553CFF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6"/>
          <w:szCs w:val="26"/>
        </w:rPr>
      </w:pPr>
    </w:p>
    <w:p w14:paraId="52553D00" w14:textId="77777777" w:rsidR="00564340" w:rsidRDefault="00B716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23"/>
        </w:tabs>
        <w:spacing w:before="153"/>
        <w:ind w:hanging="202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DADOS PESSOAIS</w:t>
      </w:r>
      <w:r>
        <w:rPr>
          <w:color w:val="000000"/>
          <w:sz w:val="20"/>
          <w:szCs w:val="20"/>
        </w:rPr>
        <w:t>:</w:t>
      </w:r>
    </w:p>
    <w:p w14:paraId="52553D01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color w:val="000000"/>
          <w:sz w:val="21"/>
          <w:szCs w:val="21"/>
        </w:rPr>
      </w:pPr>
    </w:p>
    <w:p w14:paraId="52553D02" w14:textId="77777777" w:rsidR="00564340" w:rsidRDefault="00B716D9">
      <w:pPr>
        <w:tabs>
          <w:tab w:val="left" w:pos="10662"/>
        </w:tabs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Nome Completo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3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04" w14:textId="77777777" w:rsidR="00564340" w:rsidRDefault="00B716D9">
      <w:pPr>
        <w:tabs>
          <w:tab w:val="left" w:pos="4190"/>
          <w:tab w:val="left" w:pos="10642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Data de Nascimento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Local de nascimento: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5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06" w14:textId="77777777" w:rsidR="00564340" w:rsidRDefault="00B716D9">
      <w:pPr>
        <w:tabs>
          <w:tab w:val="left" w:pos="4657"/>
          <w:tab w:val="left" w:pos="7768"/>
          <w:tab w:val="left" w:pos="10783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Nacionalidade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RG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Órgão Expedidor: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7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08" w14:textId="77777777" w:rsidR="00564340" w:rsidRDefault="00B716D9">
      <w:pPr>
        <w:tabs>
          <w:tab w:val="left" w:pos="4865"/>
          <w:tab w:val="left" w:pos="10759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CPF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Passaporte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9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b/>
          <w:color w:val="000000"/>
          <w:sz w:val="23"/>
          <w:szCs w:val="23"/>
        </w:rPr>
      </w:pPr>
    </w:p>
    <w:p w14:paraId="52553D0A" w14:textId="77777777" w:rsidR="00564340" w:rsidRDefault="00B716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23"/>
        </w:tabs>
        <w:spacing w:before="91"/>
        <w:ind w:hanging="202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ENDEREÇO:</w:t>
      </w:r>
    </w:p>
    <w:p w14:paraId="52553D0B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color w:val="000000"/>
          <w:sz w:val="20"/>
          <w:szCs w:val="20"/>
        </w:rPr>
      </w:pPr>
    </w:p>
    <w:p w14:paraId="52553D0C" w14:textId="77777777" w:rsidR="00564340" w:rsidRDefault="00B716D9">
      <w:pPr>
        <w:tabs>
          <w:tab w:val="left" w:pos="8171"/>
          <w:tab w:val="left" w:pos="9381"/>
          <w:tab w:val="left" w:pos="10716"/>
        </w:tabs>
        <w:ind w:left="381"/>
        <w:rPr>
          <w:b/>
          <w:sz w:val="20"/>
          <w:szCs w:val="20"/>
        </w:rPr>
      </w:pPr>
      <w:r>
        <w:rPr>
          <w:b/>
          <w:sz w:val="20"/>
          <w:szCs w:val="20"/>
        </w:rPr>
        <w:t>Rua/Av.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Nº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Aptº.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D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0E" w14:textId="77777777" w:rsidR="00564340" w:rsidRDefault="00B716D9">
      <w:pPr>
        <w:tabs>
          <w:tab w:val="left" w:pos="5490"/>
          <w:tab w:val="left" w:pos="6722"/>
          <w:tab w:val="left" w:pos="10763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Cidade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>UF: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CEP:  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0F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12"/>
          <w:szCs w:val="12"/>
        </w:rPr>
      </w:pPr>
    </w:p>
    <w:p w14:paraId="52553D10" w14:textId="77777777" w:rsidR="00564340" w:rsidRDefault="00B716D9">
      <w:pPr>
        <w:tabs>
          <w:tab w:val="left" w:pos="5704"/>
          <w:tab w:val="left" w:pos="10822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Tel. Res.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Tel. Com.  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11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12" w14:textId="77777777" w:rsidR="00564340" w:rsidRDefault="00B716D9">
      <w:pPr>
        <w:tabs>
          <w:tab w:val="left" w:pos="3833"/>
          <w:tab w:val="left" w:pos="10810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>Tel. Celular</w:t>
      </w:r>
      <w:r>
        <w:rPr>
          <w:b/>
          <w:sz w:val="20"/>
          <w:szCs w:val="20"/>
          <w:u w:val="single"/>
        </w:rPr>
        <w:tab/>
      </w:r>
      <w:r>
        <w:rPr>
          <w:b/>
          <w:sz w:val="20"/>
          <w:szCs w:val="20"/>
        </w:rPr>
        <w:t xml:space="preserve">E-mail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13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b/>
          <w:color w:val="000000"/>
          <w:sz w:val="23"/>
          <w:szCs w:val="23"/>
        </w:rPr>
      </w:pPr>
    </w:p>
    <w:p w14:paraId="52553D14" w14:textId="77777777" w:rsidR="00564340" w:rsidRDefault="00B716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23"/>
        </w:tabs>
        <w:spacing w:before="91"/>
        <w:ind w:hanging="202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ATIVIDADE PROFISSIONAL ATUAL:</w:t>
      </w:r>
    </w:p>
    <w:p w14:paraId="52553D15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b/>
          <w:color w:val="000000"/>
          <w:sz w:val="20"/>
          <w:szCs w:val="20"/>
        </w:rPr>
      </w:pPr>
    </w:p>
    <w:p w14:paraId="52553D16" w14:textId="77777777" w:rsidR="00564340" w:rsidRDefault="00B716D9">
      <w:pPr>
        <w:tabs>
          <w:tab w:val="left" w:pos="10937"/>
        </w:tabs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argo (liste todos)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17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13"/>
          <w:szCs w:val="13"/>
        </w:rPr>
      </w:pPr>
    </w:p>
    <w:p w14:paraId="52553D18" w14:textId="77777777" w:rsidR="00564340" w:rsidRDefault="00B716D9">
      <w:pPr>
        <w:tabs>
          <w:tab w:val="left" w:pos="10999"/>
        </w:tabs>
        <w:spacing w:before="91"/>
        <w:ind w:left="321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Organização (liste todas): </w:t>
      </w:r>
      <w:r>
        <w:rPr>
          <w:b/>
          <w:sz w:val="20"/>
          <w:szCs w:val="20"/>
          <w:u w:val="single"/>
        </w:rPr>
        <w:t xml:space="preserve"> </w:t>
      </w:r>
      <w:r>
        <w:rPr>
          <w:b/>
          <w:sz w:val="20"/>
          <w:szCs w:val="20"/>
          <w:u w:val="single"/>
        </w:rPr>
        <w:tab/>
      </w:r>
    </w:p>
    <w:p w14:paraId="52553D19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b/>
          <w:color w:val="000000"/>
          <w:sz w:val="14"/>
          <w:szCs w:val="14"/>
        </w:rPr>
      </w:pPr>
    </w:p>
    <w:p w14:paraId="52553D1A" w14:textId="6F03379A" w:rsidR="00564340" w:rsidRDefault="00B716D9">
      <w:pPr>
        <w:tabs>
          <w:tab w:val="left" w:pos="3975"/>
          <w:tab w:val="left" w:pos="10717"/>
        </w:tabs>
        <w:spacing w:before="93"/>
        <w:ind w:left="321"/>
        <w:rPr>
          <w:b/>
          <w:sz w:val="18"/>
          <w:szCs w:val="18"/>
        </w:rPr>
      </w:pPr>
      <w:r>
        <w:rPr>
          <w:b/>
          <w:sz w:val="18"/>
          <w:szCs w:val="18"/>
        </w:rPr>
        <w:t>Carga horária de trabalho semanal atual:</w:t>
      </w:r>
      <w:r>
        <w:rPr>
          <w:b/>
          <w:sz w:val="18"/>
          <w:szCs w:val="18"/>
          <w:u w:val="single"/>
        </w:rPr>
        <w:tab/>
      </w:r>
      <w:r>
        <w:rPr>
          <w:b/>
          <w:sz w:val="18"/>
          <w:szCs w:val="18"/>
        </w:rPr>
        <w:t>hs. Carga horária de trabalho que assumirá durante o curso (todas as atividades):</w:t>
      </w:r>
      <w:r>
        <w:rPr>
          <w:b/>
          <w:sz w:val="18"/>
          <w:szCs w:val="18"/>
          <w:u w:val="single"/>
        </w:rPr>
        <w:tab/>
      </w:r>
      <w:r>
        <w:rPr>
          <w:b/>
          <w:sz w:val="18"/>
          <w:szCs w:val="18"/>
        </w:rPr>
        <w:t>hs</w:t>
      </w:r>
    </w:p>
    <w:p w14:paraId="69790A0D" w14:textId="63837F58" w:rsidR="00B716D9" w:rsidRDefault="00B716D9">
      <w:pPr>
        <w:tabs>
          <w:tab w:val="left" w:pos="3975"/>
          <w:tab w:val="left" w:pos="10717"/>
        </w:tabs>
        <w:spacing w:before="93"/>
        <w:ind w:left="321"/>
        <w:rPr>
          <w:b/>
          <w:sz w:val="18"/>
          <w:szCs w:val="18"/>
        </w:rPr>
      </w:pPr>
    </w:p>
    <w:p w14:paraId="46B93F04" w14:textId="188DFDFF" w:rsidR="00B716D9" w:rsidRDefault="00B716D9" w:rsidP="00B716D9">
      <w:pPr>
        <w:pBdr>
          <w:top w:val="nil"/>
          <w:left w:val="nil"/>
          <w:bottom w:val="nil"/>
          <w:right w:val="nil"/>
          <w:between w:val="nil"/>
        </w:pBdr>
        <w:spacing w:before="90" w:line="480" w:lineRule="auto"/>
        <w:ind w:left="199" w:right="7421"/>
        <w:rPr>
          <w:b/>
          <w:sz w:val="18"/>
          <w:szCs w:val="18"/>
        </w:rPr>
      </w:pPr>
      <w:r w:rsidRPr="00551B71">
        <w:rPr>
          <w:color w:val="000000"/>
        </w:rPr>
        <w:t>Nome Completo do/a Candidato/a: Assinatura do/a Candidato/a:</w:t>
      </w:r>
    </w:p>
    <w:p w14:paraId="52553D1B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52553D1C" w14:textId="77777777" w:rsidR="00564340" w:rsidRDefault="00B716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523"/>
        </w:tabs>
        <w:spacing w:before="139"/>
        <w:ind w:hanging="202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DOCUMENTOS EM ANEXO:</w:t>
      </w:r>
    </w:p>
    <w:p w14:paraId="52553D1D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52553D1E" w14:textId="77777777" w:rsidR="00564340" w:rsidRDefault="00564340">
      <w:pPr>
        <w:pBdr>
          <w:top w:val="nil"/>
          <w:left w:val="nil"/>
          <w:bottom w:val="nil"/>
          <w:right w:val="nil"/>
          <w:between w:val="nil"/>
        </w:pBdr>
        <w:spacing w:before="9" w:after="1"/>
        <w:rPr>
          <w:b/>
          <w:color w:val="000000"/>
          <w:sz w:val="18"/>
          <w:szCs w:val="18"/>
        </w:rPr>
      </w:pPr>
    </w:p>
    <w:tbl>
      <w:tblPr>
        <w:tblStyle w:val="a3"/>
        <w:tblW w:w="5389" w:type="dxa"/>
        <w:tblInd w:w="250" w:type="dxa"/>
        <w:tblBorders>
          <w:top w:val="single" w:sz="8" w:space="0" w:color="000009"/>
          <w:left w:val="single" w:sz="8" w:space="0" w:color="000009"/>
          <w:bottom w:val="single" w:sz="8" w:space="0" w:color="000009"/>
          <w:right w:val="single" w:sz="8" w:space="0" w:color="000009"/>
          <w:insideH w:val="single" w:sz="8" w:space="0" w:color="000009"/>
          <w:insideV w:val="single" w:sz="8" w:space="0" w:color="000009"/>
        </w:tblBorders>
        <w:tblLayout w:type="fixed"/>
        <w:tblLook w:val="0000" w:firstRow="0" w:lastRow="0" w:firstColumn="0" w:lastColumn="0" w:noHBand="0" w:noVBand="0"/>
      </w:tblPr>
      <w:tblGrid>
        <w:gridCol w:w="5389"/>
      </w:tblGrid>
      <w:tr w:rsidR="00564340" w14:paraId="52553D20" w14:textId="77777777">
        <w:trPr>
          <w:trHeight w:val="258"/>
        </w:trPr>
        <w:tc>
          <w:tcPr>
            <w:tcW w:w="5389" w:type="dxa"/>
          </w:tcPr>
          <w:p w14:paraId="52553D1F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35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1-Formulário de inscrição preenchido e assinado.</w:t>
            </w:r>
          </w:p>
        </w:tc>
      </w:tr>
      <w:tr w:rsidR="00564340" w14:paraId="52553D22" w14:textId="77777777">
        <w:trPr>
          <w:trHeight w:val="286"/>
        </w:trPr>
        <w:tc>
          <w:tcPr>
            <w:tcW w:w="5389" w:type="dxa"/>
            <w:tcBorders>
              <w:bottom w:val="nil"/>
            </w:tcBorders>
          </w:tcPr>
          <w:p w14:paraId="52553D21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line="234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2-Original do Comprovante de Pagamento da taxa</w:t>
            </w:r>
          </w:p>
        </w:tc>
      </w:tr>
      <w:tr w:rsidR="00564340" w14:paraId="52553D24" w14:textId="77777777">
        <w:trPr>
          <w:trHeight w:val="254"/>
        </w:trPr>
        <w:tc>
          <w:tcPr>
            <w:tcW w:w="5389" w:type="dxa"/>
            <w:tcBorders>
              <w:top w:val="nil"/>
              <w:bottom w:val="nil"/>
            </w:tcBorders>
          </w:tcPr>
          <w:p w14:paraId="52553D23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5" w:lineRule="auto"/>
              <w:ind w:left="112"/>
              <w:rPr>
                <w:color w:val="000000"/>
              </w:rPr>
            </w:pPr>
            <w:r>
              <w:rPr>
                <w:color w:val="000000"/>
              </w:rPr>
              <w:t xml:space="preserve">de inscrição, exceto se a solicitação de isenção de taxa for deferida. </w:t>
            </w:r>
          </w:p>
        </w:tc>
      </w:tr>
      <w:tr w:rsidR="00564340" w14:paraId="52553D26" w14:textId="77777777">
        <w:trPr>
          <w:trHeight w:val="255"/>
        </w:trPr>
        <w:tc>
          <w:tcPr>
            <w:tcW w:w="5389" w:type="dxa"/>
            <w:tcBorders>
              <w:top w:val="nil"/>
            </w:tcBorders>
          </w:tcPr>
          <w:p w14:paraId="52553D25" w14:textId="77777777" w:rsidR="00564340" w:rsidRDefault="005643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5" w:lineRule="auto"/>
              <w:rPr>
                <w:color w:val="000000"/>
              </w:rPr>
            </w:pPr>
          </w:p>
        </w:tc>
      </w:tr>
      <w:tr w:rsidR="00564340" w14:paraId="52553D28" w14:textId="77777777">
        <w:trPr>
          <w:trHeight w:val="243"/>
        </w:trPr>
        <w:tc>
          <w:tcPr>
            <w:tcW w:w="5389" w:type="dxa"/>
            <w:tcBorders>
              <w:bottom w:val="nil"/>
            </w:tcBorders>
          </w:tcPr>
          <w:p w14:paraId="52553D27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3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3-Diploma de Conclusão da Graduação ou</w:t>
            </w:r>
          </w:p>
        </w:tc>
      </w:tr>
      <w:tr w:rsidR="00564340" w14:paraId="52553D2A" w14:textId="77777777">
        <w:trPr>
          <w:trHeight w:val="252"/>
        </w:trPr>
        <w:tc>
          <w:tcPr>
            <w:tcW w:w="5389" w:type="dxa"/>
            <w:tcBorders>
              <w:top w:val="nil"/>
            </w:tcBorders>
          </w:tcPr>
          <w:p w14:paraId="52553D29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3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declaração – cópia simples.</w:t>
            </w:r>
          </w:p>
        </w:tc>
      </w:tr>
      <w:tr w:rsidR="00564340" w14:paraId="52553D2C" w14:textId="77777777">
        <w:trPr>
          <w:trHeight w:val="495"/>
        </w:trPr>
        <w:tc>
          <w:tcPr>
            <w:tcW w:w="5389" w:type="dxa"/>
          </w:tcPr>
          <w:p w14:paraId="52553D2B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7" w:lineRule="auto"/>
              <w:ind w:left="110"/>
              <w:rPr>
                <w:color w:val="000000"/>
              </w:rPr>
            </w:pPr>
            <w:r>
              <w:rPr>
                <w:color w:val="000000"/>
              </w:rPr>
              <w:t>4-Carteira de Identidade – cópia simples.</w:t>
            </w:r>
          </w:p>
        </w:tc>
      </w:tr>
      <w:tr w:rsidR="00564340" w14:paraId="52553D2E" w14:textId="77777777">
        <w:trPr>
          <w:trHeight w:val="988"/>
        </w:trPr>
        <w:tc>
          <w:tcPr>
            <w:tcW w:w="5389" w:type="dxa"/>
          </w:tcPr>
          <w:p w14:paraId="52553D2D" w14:textId="77777777" w:rsidR="00564340" w:rsidRDefault="00B716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line="213" w:lineRule="auto"/>
              <w:ind w:left="110" w:right="1"/>
              <w:rPr>
                <w:color w:val="000000"/>
              </w:rPr>
            </w:pPr>
            <w:r>
              <w:rPr>
                <w:color w:val="000000"/>
              </w:rPr>
              <w:t xml:space="preserve">5- Certificado impresso com o resultado do Teste ANPAD </w:t>
            </w:r>
            <w:r>
              <w:rPr>
                <w:color w:val="000000"/>
                <w:sz w:val="24"/>
                <w:szCs w:val="24"/>
              </w:rPr>
              <w:t xml:space="preserve">realizado entre Março de 2019 e Novembro de 2021 ou </w:t>
            </w:r>
            <w:r>
              <w:rPr>
                <w:color w:val="000000"/>
              </w:rPr>
              <w:t>GMAT (acompanhado do resultado do TOEFL ou IELTS) realizado nos últimos dois anos.</w:t>
            </w:r>
          </w:p>
        </w:tc>
      </w:tr>
    </w:tbl>
    <w:p w14:paraId="52553D2F" w14:textId="77777777" w:rsidR="00564340" w:rsidRDefault="00564340" w:rsidP="00B716D9"/>
    <w:sectPr w:rsidR="00564340">
      <w:pgSz w:w="11900" w:h="16840"/>
      <w:pgMar w:top="2040" w:right="220" w:bottom="280" w:left="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8EE653" w14:textId="77777777" w:rsidR="00DE5DAF" w:rsidRDefault="00DE5DAF">
      <w:r>
        <w:separator/>
      </w:r>
    </w:p>
  </w:endnote>
  <w:endnote w:type="continuationSeparator" w:id="0">
    <w:p w14:paraId="23DD839E" w14:textId="77777777" w:rsidR="00DE5DAF" w:rsidRDefault="00DE5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D6E88C" w14:textId="77777777" w:rsidR="00DE5DAF" w:rsidRDefault="00DE5DAF">
      <w:r>
        <w:separator/>
      </w:r>
    </w:p>
  </w:footnote>
  <w:footnote w:type="continuationSeparator" w:id="0">
    <w:p w14:paraId="5838B8D8" w14:textId="77777777" w:rsidR="00DE5DAF" w:rsidRDefault="00DE5D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553D34" w14:textId="274DD1D0" w:rsidR="00564340" w:rsidRDefault="00720DE6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4"/>
        <w:szCs w:val="24"/>
        <w:lang w:val="pt-BR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6F76D5A0" wp14:editId="7D270CE1">
              <wp:simplePos x="0" y="0"/>
              <wp:positionH relativeFrom="margin">
                <wp:align>center</wp:align>
              </wp:positionH>
              <wp:positionV relativeFrom="page">
                <wp:posOffset>476250</wp:posOffset>
              </wp:positionV>
              <wp:extent cx="3562350" cy="900430"/>
              <wp:effectExtent l="0" t="0" r="0" b="0"/>
              <wp:wrapNone/>
              <wp:docPr id="7" name="Forma Livre: Forma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2350" cy="90043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3281045" h="900430" extrusionOk="0">
                            <a:moveTo>
                              <a:pt x="0" y="0"/>
                            </a:moveTo>
                            <a:lnTo>
                              <a:pt x="0" y="900430"/>
                            </a:lnTo>
                            <a:lnTo>
                              <a:pt x="3281045" y="900430"/>
                            </a:lnTo>
                            <a:lnTo>
                              <a:pt x="328104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05D455" w14:textId="77777777" w:rsidR="00720DE6" w:rsidRDefault="00720DE6" w:rsidP="00720DE6">
                          <w:pPr>
                            <w:spacing w:line="203" w:lineRule="auto"/>
                            <w:ind w:left="93" w:right="74" w:firstLine="186"/>
                            <w:jc w:val="center"/>
                            <w:textDirection w:val="btLr"/>
                          </w:pPr>
                          <w:bookmarkStart w:id="1" w:name="_Hlk84495546"/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UNIVERSIDADE FEDERAL DO ESPÍRITO SANTO</w:t>
                          </w:r>
                        </w:p>
                        <w:p w14:paraId="3DAF782D" w14:textId="77777777" w:rsidR="00720DE6" w:rsidRDefault="00720DE6" w:rsidP="00720DE6">
                          <w:pPr>
                            <w:spacing w:before="1" w:line="219" w:lineRule="auto"/>
                            <w:ind w:left="86" w:right="91" w:firstLine="17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8"/>
                            </w:rPr>
                            <w:t>Centro de Ciências Jurídicas e Econômicas</w:t>
                          </w:r>
                        </w:p>
                        <w:p w14:paraId="0FA23223" w14:textId="77777777" w:rsidR="00720DE6" w:rsidRDefault="00720DE6" w:rsidP="00720DE6">
                          <w:pPr>
                            <w:spacing w:line="194" w:lineRule="auto"/>
                            <w:ind w:left="91" w:right="91" w:firstLine="182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16"/>
                            </w:rPr>
                            <w:t>Programa de Pós-Graduação em Administração</w:t>
                          </w:r>
                        </w:p>
                        <w:p w14:paraId="5C6A2FBF" w14:textId="1A29782A" w:rsidR="00720DE6" w:rsidRDefault="00720DE6" w:rsidP="00720DE6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>Av. Fernando Ferrari, 514 - Campus Universitário - Goiabeiras CEP. 29075.910 - ES- Brasil - Telefax (27) 4009-7712 / 3145-53 70</w:t>
                          </w:r>
                        </w:p>
                        <w:p w14:paraId="70B693B7" w14:textId="58F06A43" w:rsidR="00720DE6" w:rsidRDefault="00720DE6" w:rsidP="00720DE6">
                          <w:pPr>
                            <w:ind w:left="93" w:right="91" w:firstLine="186"/>
                            <w:jc w:val="center"/>
                            <w:textDirection w:val="btLr"/>
                          </w:pPr>
                          <w:r>
                            <w:rPr>
                              <w:rFonts w:ascii="Calibri" w:eastAsia="Calibri" w:hAnsi="Calibri" w:cs="Calibri"/>
                              <w:color w:val="000000"/>
                              <w:sz w:val="16"/>
                            </w:rPr>
                            <w:t xml:space="preserve">e-mail: ppgadm@gmail.com / site: </w:t>
                          </w:r>
                          <w:r>
                            <w:rPr>
                              <w:rFonts w:ascii="Calibri" w:eastAsia="Calibri" w:hAnsi="Calibri" w:cs="Calibri"/>
                              <w:color w:val="0000FF"/>
                              <w:sz w:val="16"/>
                              <w:u w:val="single"/>
                            </w:rPr>
                            <w:t>www.ppgadm.ufes.br</w:t>
                          </w:r>
                          <w:bookmarkEnd w:id="1"/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F76D5A0" id="Forma Livre: Forma 7" o:spid="_x0000_s1026" style="position:absolute;margin-left:0;margin-top:37.5pt;width:280.5pt;height:70.9pt;z-index:-251657216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page;mso-width-percent:0;mso-height-percent:0;mso-width-relative:margin;mso-height-relative:margin;v-text-anchor:top" coordsize="3281045,9004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" adj="-11796480,,5400" path="m,l,900430r3281045,l3281045,,,xe" filled="f" stroked="f">
              <v:stroke joinstyle="miter"/>
              <v:formulas/>
              <v:path arrowok="t" o:extrusionok="f" o:connecttype="custom" textboxrect="0,0,3281045,900430"/>
              <v:textbox inset="7pt,3pt,7pt,3pt">
                <w:txbxContent>
                  <w:p w14:paraId="1F05D455" w14:textId="77777777" w:rsidR="00720DE6" w:rsidRDefault="00720DE6" w:rsidP="00720DE6">
                    <w:pPr>
                      <w:spacing w:line="203" w:lineRule="auto"/>
                      <w:ind w:left="93" w:right="74" w:firstLine="186"/>
                      <w:jc w:val="center"/>
                      <w:textDirection w:val="btLr"/>
                    </w:pPr>
                    <w:bookmarkStart w:id="1" w:name="_Hlk84495546"/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UNIVERSIDADE FEDERAL DO ESPÍRITO SANTO</w:t>
                    </w:r>
                  </w:p>
                  <w:p w14:paraId="3DAF782D" w14:textId="77777777" w:rsidR="00720DE6" w:rsidRDefault="00720DE6" w:rsidP="00720DE6">
                    <w:pPr>
                      <w:spacing w:before="1" w:line="219" w:lineRule="auto"/>
                      <w:ind w:left="86" w:right="91" w:firstLine="17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8"/>
                      </w:rPr>
                      <w:t>Centro de Ciências Jurídicas e Econômicas</w:t>
                    </w:r>
                  </w:p>
                  <w:p w14:paraId="0FA23223" w14:textId="77777777" w:rsidR="00720DE6" w:rsidRDefault="00720DE6" w:rsidP="00720DE6">
                    <w:pPr>
                      <w:spacing w:line="194" w:lineRule="auto"/>
                      <w:ind w:left="91" w:right="91" w:firstLine="182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b/>
                        <w:color w:val="000000"/>
                        <w:sz w:val="16"/>
                      </w:rPr>
                      <w:t>Programa de Pós-Graduação em Administração</w:t>
                    </w:r>
                  </w:p>
                  <w:p w14:paraId="5C6A2FBF" w14:textId="1A29782A" w:rsidR="00720DE6" w:rsidRDefault="00720DE6" w:rsidP="00720DE6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>Av. Fernando Ferrari, 514 - Campus Universitário - Goiabeiras CEP. 29075.910 - ES- Brasil - Telefax (27) 4009-7712 / 3145-53 70</w:t>
                    </w:r>
                  </w:p>
                  <w:p w14:paraId="70B693B7" w14:textId="58F06A43" w:rsidR="00720DE6" w:rsidRDefault="00720DE6" w:rsidP="00720DE6">
                    <w:pPr>
                      <w:ind w:left="93" w:right="91" w:firstLine="186"/>
                      <w:jc w:val="center"/>
                      <w:textDirection w:val="btLr"/>
                    </w:pPr>
                    <w:r>
                      <w:rPr>
                        <w:rFonts w:ascii="Calibri" w:eastAsia="Calibri" w:hAnsi="Calibri" w:cs="Calibri"/>
                        <w:color w:val="000000"/>
                        <w:sz w:val="16"/>
                      </w:rPr>
                      <w:t xml:space="preserve">e-mail: ppgadm@gmail.com / site: </w:t>
                    </w:r>
                    <w:r>
                      <w:rPr>
                        <w:rFonts w:ascii="Calibri" w:eastAsia="Calibri" w:hAnsi="Calibri" w:cs="Calibri"/>
                        <w:color w:val="0000FF"/>
                        <w:sz w:val="16"/>
                        <w:u w:val="single"/>
                      </w:rPr>
                      <w:t>www.ppgadm.ufes.br</w:t>
                    </w:r>
                    <w:bookmarkEnd w:id="1"/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FF4343"/>
    <w:multiLevelType w:val="multilevel"/>
    <w:tmpl w:val="478895D6"/>
    <w:lvl w:ilvl="0">
      <w:start w:val="1"/>
      <w:numFmt w:val="decimal"/>
      <w:lvlText w:val="%1."/>
      <w:lvlJc w:val="left"/>
      <w:pPr>
        <w:ind w:left="522" w:hanging="201"/>
      </w:pPr>
      <w:rPr>
        <w:rFonts w:ascii="Times New Roman" w:eastAsia="Times New Roman" w:hAnsi="Times New Roman" w:cs="Times New Roman"/>
        <w:b/>
        <w:sz w:val="20"/>
        <w:szCs w:val="20"/>
      </w:rPr>
    </w:lvl>
    <w:lvl w:ilvl="1">
      <w:start w:val="1"/>
      <w:numFmt w:val="bullet"/>
      <w:lvlText w:val="•"/>
      <w:lvlJc w:val="left"/>
      <w:pPr>
        <w:ind w:left="1611" w:hanging="201"/>
      </w:pPr>
    </w:lvl>
    <w:lvl w:ilvl="2">
      <w:start w:val="1"/>
      <w:numFmt w:val="bullet"/>
      <w:lvlText w:val="•"/>
      <w:lvlJc w:val="left"/>
      <w:pPr>
        <w:ind w:left="2703" w:hanging="201"/>
      </w:pPr>
    </w:lvl>
    <w:lvl w:ilvl="3">
      <w:start w:val="1"/>
      <w:numFmt w:val="bullet"/>
      <w:lvlText w:val="•"/>
      <w:lvlJc w:val="left"/>
      <w:pPr>
        <w:ind w:left="3795" w:hanging="201"/>
      </w:pPr>
    </w:lvl>
    <w:lvl w:ilvl="4">
      <w:start w:val="1"/>
      <w:numFmt w:val="bullet"/>
      <w:lvlText w:val="•"/>
      <w:lvlJc w:val="left"/>
      <w:pPr>
        <w:ind w:left="4887" w:hanging="201"/>
      </w:pPr>
    </w:lvl>
    <w:lvl w:ilvl="5">
      <w:start w:val="1"/>
      <w:numFmt w:val="bullet"/>
      <w:lvlText w:val="•"/>
      <w:lvlJc w:val="left"/>
      <w:pPr>
        <w:ind w:left="5979" w:hanging="201"/>
      </w:pPr>
    </w:lvl>
    <w:lvl w:ilvl="6">
      <w:start w:val="1"/>
      <w:numFmt w:val="bullet"/>
      <w:lvlText w:val="•"/>
      <w:lvlJc w:val="left"/>
      <w:pPr>
        <w:ind w:left="7071" w:hanging="201"/>
      </w:pPr>
    </w:lvl>
    <w:lvl w:ilvl="7">
      <w:start w:val="1"/>
      <w:numFmt w:val="bullet"/>
      <w:lvlText w:val="•"/>
      <w:lvlJc w:val="left"/>
      <w:pPr>
        <w:ind w:left="8163" w:hanging="201"/>
      </w:pPr>
    </w:lvl>
    <w:lvl w:ilvl="8">
      <w:start w:val="1"/>
      <w:numFmt w:val="bullet"/>
      <w:lvlText w:val="•"/>
      <w:lvlJc w:val="left"/>
      <w:pPr>
        <w:ind w:left="9255" w:hanging="201"/>
      </w:pPr>
    </w:lvl>
  </w:abstractNum>
  <w:abstractNum w:abstractNumId="1">
    <w:nsid w:val="1B48487D"/>
    <w:multiLevelType w:val="multilevel"/>
    <w:tmpl w:val="337A5382"/>
    <w:lvl w:ilvl="0">
      <w:start w:val="1"/>
      <w:numFmt w:val="decimal"/>
      <w:lvlText w:val="%1"/>
      <w:lvlJc w:val="left"/>
      <w:pPr>
        <w:ind w:left="499" w:hanging="180"/>
      </w:pPr>
      <w:rPr>
        <w:b/>
        <w:u w:val="single"/>
      </w:rPr>
    </w:lvl>
    <w:lvl w:ilvl="1">
      <w:start w:val="1"/>
      <w:numFmt w:val="bullet"/>
      <w:lvlText w:val="•"/>
      <w:lvlJc w:val="left"/>
      <w:pPr>
        <w:ind w:left="1460" w:hanging="180"/>
      </w:pPr>
    </w:lvl>
    <w:lvl w:ilvl="2">
      <w:start w:val="1"/>
      <w:numFmt w:val="bullet"/>
      <w:lvlText w:val="•"/>
      <w:lvlJc w:val="left"/>
      <w:pPr>
        <w:ind w:left="2568" w:hanging="180"/>
      </w:pPr>
    </w:lvl>
    <w:lvl w:ilvl="3">
      <w:start w:val="1"/>
      <w:numFmt w:val="bullet"/>
      <w:lvlText w:val="•"/>
      <w:lvlJc w:val="left"/>
      <w:pPr>
        <w:ind w:left="3677" w:hanging="180"/>
      </w:pPr>
    </w:lvl>
    <w:lvl w:ilvl="4">
      <w:start w:val="1"/>
      <w:numFmt w:val="bullet"/>
      <w:lvlText w:val="•"/>
      <w:lvlJc w:val="left"/>
      <w:pPr>
        <w:ind w:left="4786" w:hanging="180"/>
      </w:pPr>
    </w:lvl>
    <w:lvl w:ilvl="5">
      <w:start w:val="1"/>
      <w:numFmt w:val="bullet"/>
      <w:lvlText w:val="•"/>
      <w:lvlJc w:val="left"/>
      <w:pPr>
        <w:ind w:left="5895" w:hanging="180"/>
      </w:pPr>
    </w:lvl>
    <w:lvl w:ilvl="6">
      <w:start w:val="1"/>
      <w:numFmt w:val="bullet"/>
      <w:lvlText w:val="•"/>
      <w:lvlJc w:val="left"/>
      <w:pPr>
        <w:ind w:left="7004" w:hanging="180"/>
      </w:pPr>
    </w:lvl>
    <w:lvl w:ilvl="7">
      <w:start w:val="1"/>
      <w:numFmt w:val="bullet"/>
      <w:lvlText w:val="•"/>
      <w:lvlJc w:val="left"/>
      <w:pPr>
        <w:ind w:left="8112" w:hanging="180"/>
      </w:pPr>
    </w:lvl>
    <w:lvl w:ilvl="8">
      <w:start w:val="1"/>
      <w:numFmt w:val="bullet"/>
      <w:lvlText w:val="•"/>
      <w:lvlJc w:val="left"/>
      <w:pPr>
        <w:ind w:left="9221" w:hanging="180"/>
      </w:pPr>
    </w:lvl>
  </w:abstractNum>
  <w:abstractNum w:abstractNumId="2">
    <w:nsid w:val="2AED0007"/>
    <w:multiLevelType w:val="multilevel"/>
    <w:tmpl w:val="4FACFB10"/>
    <w:lvl w:ilvl="0">
      <w:start w:val="1"/>
      <w:numFmt w:val="decimal"/>
      <w:lvlText w:val="%1."/>
      <w:lvlJc w:val="left"/>
      <w:pPr>
        <w:ind w:left="679" w:hanging="352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1755" w:hanging="353"/>
      </w:pPr>
    </w:lvl>
    <w:lvl w:ilvl="2">
      <w:start w:val="1"/>
      <w:numFmt w:val="bullet"/>
      <w:lvlText w:val="•"/>
      <w:lvlJc w:val="left"/>
      <w:pPr>
        <w:ind w:left="2831" w:hanging="353"/>
      </w:pPr>
    </w:lvl>
    <w:lvl w:ilvl="3">
      <w:start w:val="1"/>
      <w:numFmt w:val="bullet"/>
      <w:lvlText w:val="•"/>
      <w:lvlJc w:val="left"/>
      <w:pPr>
        <w:ind w:left="3907" w:hanging="353"/>
      </w:pPr>
    </w:lvl>
    <w:lvl w:ilvl="4">
      <w:start w:val="1"/>
      <w:numFmt w:val="bullet"/>
      <w:lvlText w:val="•"/>
      <w:lvlJc w:val="left"/>
      <w:pPr>
        <w:ind w:left="4983" w:hanging="353"/>
      </w:pPr>
    </w:lvl>
    <w:lvl w:ilvl="5">
      <w:start w:val="1"/>
      <w:numFmt w:val="bullet"/>
      <w:lvlText w:val="•"/>
      <w:lvlJc w:val="left"/>
      <w:pPr>
        <w:ind w:left="6059" w:hanging="353"/>
      </w:pPr>
    </w:lvl>
    <w:lvl w:ilvl="6">
      <w:start w:val="1"/>
      <w:numFmt w:val="bullet"/>
      <w:lvlText w:val="•"/>
      <w:lvlJc w:val="left"/>
      <w:pPr>
        <w:ind w:left="7135" w:hanging="353"/>
      </w:pPr>
    </w:lvl>
    <w:lvl w:ilvl="7">
      <w:start w:val="1"/>
      <w:numFmt w:val="bullet"/>
      <w:lvlText w:val="•"/>
      <w:lvlJc w:val="left"/>
      <w:pPr>
        <w:ind w:left="8211" w:hanging="352"/>
      </w:pPr>
    </w:lvl>
    <w:lvl w:ilvl="8">
      <w:start w:val="1"/>
      <w:numFmt w:val="bullet"/>
      <w:lvlText w:val="•"/>
      <w:lvlJc w:val="left"/>
      <w:pPr>
        <w:ind w:left="9287" w:hanging="353"/>
      </w:pPr>
    </w:lvl>
  </w:abstractNum>
  <w:abstractNum w:abstractNumId="3">
    <w:nsid w:val="6FE32825"/>
    <w:multiLevelType w:val="multilevel"/>
    <w:tmpl w:val="BCBE5C80"/>
    <w:lvl w:ilvl="0">
      <w:start w:val="1"/>
      <w:numFmt w:val="lowerLetter"/>
      <w:lvlText w:val="%1)"/>
      <w:lvlJc w:val="left"/>
      <w:pPr>
        <w:ind w:left="319" w:hanging="300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1431" w:hanging="300"/>
      </w:pPr>
    </w:lvl>
    <w:lvl w:ilvl="2">
      <w:start w:val="1"/>
      <w:numFmt w:val="bullet"/>
      <w:lvlText w:val="•"/>
      <w:lvlJc w:val="left"/>
      <w:pPr>
        <w:ind w:left="2543" w:hanging="300"/>
      </w:pPr>
    </w:lvl>
    <w:lvl w:ilvl="3">
      <w:start w:val="1"/>
      <w:numFmt w:val="bullet"/>
      <w:lvlText w:val="•"/>
      <w:lvlJc w:val="left"/>
      <w:pPr>
        <w:ind w:left="3655" w:hanging="300"/>
      </w:pPr>
    </w:lvl>
    <w:lvl w:ilvl="4">
      <w:start w:val="1"/>
      <w:numFmt w:val="bullet"/>
      <w:lvlText w:val="•"/>
      <w:lvlJc w:val="left"/>
      <w:pPr>
        <w:ind w:left="4767" w:hanging="300"/>
      </w:pPr>
    </w:lvl>
    <w:lvl w:ilvl="5">
      <w:start w:val="1"/>
      <w:numFmt w:val="bullet"/>
      <w:lvlText w:val="•"/>
      <w:lvlJc w:val="left"/>
      <w:pPr>
        <w:ind w:left="5879" w:hanging="300"/>
      </w:pPr>
    </w:lvl>
    <w:lvl w:ilvl="6">
      <w:start w:val="1"/>
      <w:numFmt w:val="bullet"/>
      <w:lvlText w:val="•"/>
      <w:lvlJc w:val="left"/>
      <w:pPr>
        <w:ind w:left="6991" w:hanging="300"/>
      </w:pPr>
    </w:lvl>
    <w:lvl w:ilvl="7">
      <w:start w:val="1"/>
      <w:numFmt w:val="bullet"/>
      <w:lvlText w:val="•"/>
      <w:lvlJc w:val="left"/>
      <w:pPr>
        <w:ind w:left="8103" w:hanging="300"/>
      </w:pPr>
    </w:lvl>
    <w:lvl w:ilvl="8">
      <w:start w:val="1"/>
      <w:numFmt w:val="bullet"/>
      <w:lvlText w:val="•"/>
      <w:lvlJc w:val="left"/>
      <w:pPr>
        <w:ind w:left="9215" w:hanging="300"/>
      </w:pPr>
    </w:lvl>
  </w:abstractNum>
  <w:abstractNum w:abstractNumId="4">
    <w:nsid w:val="778E4D6D"/>
    <w:multiLevelType w:val="multilevel"/>
    <w:tmpl w:val="09149CFC"/>
    <w:lvl w:ilvl="0">
      <w:start w:val="2"/>
      <w:numFmt w:val="upperRoman"/>
      <w:lvlText w:val="%1-"/>
      <w:lvlJc w:val="left"/>
      <w:pPr>
        <w:ind w:left="1452" w:hanging="296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2457" w:hanging="296"/>
      </w:pPr>
    </w:lvl>
    <w:lvl w:ilvl="2">
      <w:start w:val="1"/>
      <w:numFmt w:val="bullet"/>
      <w:lvlText w:val="•"/>
      <w:lvlJc w:val="left"/>
      <w:pPr>
        <w:ind w:left="3455" w:hanging="296"/>
      </w:pPr>
    </w:lvl>
    <w:lvl w:ilvl="3">
      <w:start w:val="1"/>
      <w:numFmt w:val="bullet"/>
      <w:lvlText w:val="•"/>
      <w:lvlJc w:val="left"/>
      <w:pPr>
        <w:ind w:left="4453" w:hanging="296"/>
      </w:pPr>
    </w:lvl>
    <w:lvl w:ilvl="4">
      <w:start w:val="1"/>
      <w:numFmt w:val="bullet"/>
      <w:lvlText w:val="•"/>
      <w:lvlJc w:val="left"/>
      <w:pPr>
        <w:ind w:left="5451" w:hanging="296"/>
      </w:pPr>
    </w:lvl>
    <w:lvl w:ilvl="5">
      <w:start w:val="1"/>
      <w:numFmt w:val="bullet"/>
      <w:lvlText w:val="•"/>
      <w:lvlJc w:val="left"/>
      <w:pPr>
        <w:ind w:left="6449" w:hanging="296"/>
      </w:pPr>
    </w:lvl>
    <w:lvl w:ilvl="6">
      <w:start w:val="1"/>
      <w:numFmt w:val="bullet"/>
      <w:lvlText w:val="•"/>
      <w:lvlJc w:val="left"/>
      <w:pPr>
        <w:ind w:left="7447" w:hanging="296"/>
      </w:pPr>
    </w:lvl>
    <w:lvl w:ilvl="7">
      <w:start w:val="1"/>
      <w:numFmt w:val="bullet"/>
      <w:lvlText w:val="•"/>
      <w:lvlJc w:val="left"/>
      <w:pPr>
        <w:ind w:left="8445" w:hanging="296"/>
      </w:pPr>
    </w:lvl>
    <w:lvl w:ilvl="8">
      <w:start w:val="1"/>
      <w:numFmt w:val="bullet"/>
      <w:lvlText w:val="•"/>
      <w:lvlJc w:val="left"/>
      <w:pPr>
        <w:ind w:left="9443" w:hanging="296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I1NzU0M7cwN7dQ0lEKTi0uzszPAykwrgUARly5zSwAAAA="/>
  </w:docVars>
  <w:rsids>
    <w:rsidRoot w:val="00564340"/>
    <w:rsid w:val="000901B8"/>
    <w:rsid w:val="000E51E0"/>
    <w:rsid w:val="002A0B58"/>
    <w:rsid w:val="003A5406"/>
    <w:rsid w:val="003B38FC"/>
    <w:rsid w:val="004316C3"/>
    <w:rsid w:val="00431B16"/>
    <w:rsid w:val="00564340"/>
    <w:rsid w:val="00720DE6"/>
    <w:rsid w:val="00AF7960"/>
    <w:rsid w:val="00B716D9"/>
    <w:rsid w:val="00C6176F"/>
    <w:rsid w:val="00DE5DAF"/>
    <w:rsid w:val="00EC0D20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553C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499" w:hanging="18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499" w:hanging="181"/>
    </w:pPr>
  </w:style>
  <w:style w:type="paragraph" w:customStyle="1" w:styleId="TableParagraph">
    <w:name w:val="Table Paragraph"/>
    <w:basedOn w:val="Normal"/>
    <w:uiPriority w:val="1"/>
    <w:qFormat/>
    <w:pPr>
      <w:ind w:left="69"/>
    </w:pPr>
  </w:style>
  <w:style w:type="character" w:styleId="Hyperlink">
    <w:name w:val="Hyperlink"/>
    <w:basedOn w:val="Fontepargpadro"/>
    <w:uiPriority w:val="99"/>
    <w:unhideWhenUsed/>
    <w:rsid w:val="00B95D7A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95D7A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0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720DE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20DE6"/>
  </w:style>
  <w:style w:type="paragraph" w:styleId="Rodap">
    <w:name w:val="footer"/>
    <w:basedOn w:val="Normal"/>
    <w:link w:val="RodapChar"/>
    <w:uiPriority w:val="99"/>
    <w:unhideWhenUsed/>
    <w:rsid w:val="00720DE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20D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pt-PT" w:eastAsia="pt-BR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uiPriority w:val="9"/>
    <w:qFormat/>
    <w:pPr>
      <w:ind w:left="499" w:hanging="18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499" w:hanging="181"/>
    </w:pPr>
  </w:style>
  <w:style w:type="paragraph" w:customStyle="1" w:styleId="TableParagraph">
    <w:name w:val="Table Paragraph"/>
    <w:basedOn w:val="Normal"/>
    <w:uiPriority w:val="1"/>
    <w:qFormat/>
    <w:pPr>
      <w:ind w:left="69"/>
    </w:pPr>
  </w:style>
  <w:style w:type="character" w:styleId="Hyperlink">
    <w:name w:val="Hyperlink"/>
    <w:basedOn w:val="Fontepargpadro"/>
    <w:uiPriority w:val="99"/>
    <w:unhideWhenUsed/>
    <w:rsid w:val="00B95D7A"/>
    <w:rPr>
      <w:color w:val="0000FF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B95D7A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2">
    <w:basedOn w:val="TableNormal0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3">
    <w:basedOn w:val="TableNormal0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720DE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20DE6"/>
  </w:style>
  <w:style w:type="paragraph" w:styleId="Rodap">
    <w:name w:val="footer"/>
    <w:basedOn w:val="Normal"/>
    <w:link w:val="RodapChar"/>
    <w:uiPriority w:val="99"/>
    <w:unhideWhenUsed/>
    <w:rsid w:val="00720DE6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20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7iLUdteEHW1Rv/bhecLuTe0e23A==">AMUW2mXYxz+DbWnaz1CoosKz2/1ilVqDqYPynH/+8E7wrpIhmBBfhenDahoP34+b0FIY8COgULMKqevmamVzUoxhvDeMBquwuRtCLnd1g2/khTbwIwOgit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2</cp:revision>
  <dcterms:created xsi:type="dcterms:W3CDTF">2021-10-15T12:02:00Z</dcterms:created>
  <dcterms:modified xsi:type="dcterms:W3CDTF">2021-10-1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5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21T00:00:00Z</vt:filetime>
  </property>
</Properties>
</file>